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4591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24E52737"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  As administrators operate within this ‘assume breach’ hostile environment, they need solutions that detect the onset of an attack and automatically augment the network topology.  For example, a system might detect an unexpected yet, trusted resource is downloading sensitive information for exfiltration.  That system could mitigate this scenario by identifying traffic anomalies and 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74DE8FCA" w:rsidR="007B0179" w:rsidRDefault="009C52EA" w:rsidP="007B0179">
      <w:pPr>
        <w:ind w:firstLine="360"/>
      </w:pPr>
      <w:r>
        <w:t>One realization of this vision come</w:t>
      </w:r>
      <w:r w:rsidR="007B0179">
        <w:t>s</w:t>
      </w:r>
      <w:r>
        <w:t xml:space="preserve"> from machine learning, which provides mechanisms for </w:t>
      </w:r>
      <w:r>
        <w:t>rule association discovery</w:t>
      </w:r>
      <w:r>
        <w:t>, regression, classification, and clustering.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While it might not understand that one grouping is webservers and the other malware infected zombies, the tooling enables domain experts to make informed decisions.  An ensemble of algorithms could further enhance these clusters </w:t>
      </w:r>
      <w:r w:rsidR="00B10CAB">
        <w:t>through</w:t>
      </w:r>
      <w:r w:rsidR="0088201C">
        <w:t xml:space="preserve"> regression analysis to detect traffic surges during off-hours and similar </w:t>
      </w:r>
      <w:r w:rsidR="00B10CAB">
        <w:t>use-cases</w:t>
      </w:r>
      <w:r w:rsidR="0088201C">
        <w:t>.</w:t>
      </w:r>
      <w:r w:rsidR="00B10CAB">
        <w:t xml:space="preserve">  There is virtually an unlimited number of specific security-critical concerns that machine learning can address.  This approach enables security teams to focus on human differentiating efforts, such as higher-level objectives and less mundane tasks. </w:t>
      </w:r>
    </w:p>
    <w:p w14:paraId="6F6CEDC6" w14:textId="6F6EC669" w:rsidR="007B0179" w:rsidRDefault="007B0179" w:rsidP="007B0179">
      <w:pPr>
        <w:pStyle w:val="Heading2"/>
      </w:pPr>
      <w:r>
        <w:lastRenderedPageBreak/>
        <w:t>What challenges does this create</w:t>
      </w:r>
    </w:p>
    <w:p w14:paraId="2C98A3F8" w14:textId="5EE5AA04" w:rsidR="00317B3C" w:rsidRDefault="00317B3C" w:rsidP="00317B3C">
      <w:pPr>
        <w:ind w:firstLine="360"/>
      </w:pPr>
      <w:r>
        <w:t xml:space="preserve">While machine learning appears to the naïve as science-fiction magic, it is statistics coupled with better marketing.  </w:t>
      </w:r>
      <w:r w:rsidR="00071C48">
        <w:t xml:space="preserve">These mindless algorithms possess a </w:t>
      </w:r>
      <w:r w:rsidR="009C52EA">
        <w:t xml:space="preserve">unique set of challenges </w:t>
      </w:r>
      <w:r w:rsidR="00071C48">
        <w:t xml:space="preserve">where they </w:t>
      </w:r>
      <w:r w:rsidR="009C52EA">
        <w:t xml:space="preserve">do what we say, not </w:t>
      </w:r>
      <w:r w:rsidR="00071C48">
        <w:t xml:space="preserve">necessarily </w:t>
      </w:r>
      <w:r w:rsidR="009C52EA">
        <w:t>what we mean.</w:t>
      </w:r>
      <w:r w:rsidR="00071C48">
        <w:t xml:space="preserve">  A prerequisite to accurate forecasting requires that both the model’s specific question structure and supporting facts are extensively curated.  When </w:t>
      </w:r>
      <w:r>
        <w:t xml:space="preserve">the </w:t>
      </w:r>
      <w:r w:rsidR="00071C48">
        <w:t xml:space="preserve">training </w:t>
      </w:r>
      <w:r>
        <w:t>data contains missing or erroneous examples, then garbage-in/garbage-out results will surely follow.</w:t>
      </w:r>
      <w:r w:rsidR="00071C48">
        <w:t xml:space="preserve">  It can be nearly impossible for a team to enumerate every training scenario that occurs </w:t>
      </w:r>
      <w:r w:rsidR="000B66FE">
        <w:t xml:space="preserve">in </w:t>
      </w:r>
      <w:r w:rsidR="00071C48">
        <w:t xml:space="preserve">the real-world.  </w:t>
      </w:r>
      <w:r w:rsidR="009C52EA">
        <w:t xml:space="preserve">Consider how </w:t>
      </w:r>
      <w:proofErr w:type="gramStart"/>
      <w:r w:rsidR="009C52EA">
        <w:t>many different ways</w:t>
      </w:r>
      <w:proofErr w:type="gramEnd"/>
      <w:r w:rsidR="009C52EA">
        <w:t xml:space="preserve"> the previous dynamic firewall example could halt production environments.</w:t>
      </w:r>
      <w:r>
        <w:t xml:space="preserve"> The organization might intentionally need to change the definition of normal by deploying new features.  Meanwhile, an attacker could abuse these protections to introduce a denial of service by manipulating third-party traffic.  </w:t>
      </w:r>
    </w:p>
    <w:p w14:paraId="554E777F" w14:textId="20DAD6DD" w:rsidR="007B0179" w:rsidRDefault="007B0179" w:rsidP="007B0179">
      <w:pPr>
        <w:pStyle w:val="Heading2"/>
      </w:pPr>
      <w:r>
        <w:t xml:space="preserve">Whom does it impact and </w:t>
      </w:r>
      <w:proofErr w:type="gramStart"/>
      <w:r>
        <w:t>why</w:t>
      </w:r>
      <w:proofErr w:type="gramEnd"/>
    </w:p>
    <w:p w14:paraId="06719E4D" w14:textId="5DE3F47E" w:rsidR="00071C48" w:rsidRPr="00071C48" w:rsidRDefault="00071C48" w:rsidP="00071C48">
      <w:r>
        <w:tab/>
        <w:t>When the network topology relies on automation to perform a task, then transparency and control are removed.  This trade-off creates a double-edged sword where the administrators have fewer lower-level details but operate at higher-level business objectives.  While the ability to participate in every decision is comforting, it does not scale efficiently across to large enterprise environments.  However, at the same time, having black-box decision engines manipulating the state of production environments introduces risk across business continuity.  Since a sweet spot exists between extremes of fully autonomous and nothing, organizations need to determine how and where machine learning reduces explicitly overhead and increases business value.</w:t>
      </w:r>
    </w:p>
    <w:p w14:paraId="1AF72337" w14:textId="77777777" w:rsidR="00B10CAB" w:rsidRPr="00B10CAB" w:rsidRDefault="00B10CAB" w:rsidP="00B10CAB"/>
    <w:p w14:paraId="3C43A7EC" w14:textId="77777777" w:rsidR="00071C48" w:rsidRDefault="00071C48">
      <w:pPr>
        <w:rPr>
          <w:b/>
        </w:rPr>
      </w:pPr>
      <w:r>
        <w:br w:type="page"/>
      </w:r>
    </w:p>
    <w:p w14:paraId="56E3FA04" w14:textId="0D276B14" w:rsidR="009C52EA" w:rsidRDefault="009C52EA" w:rsidP="009C52EA">
      <w:pPr>
        <w:pStyle w:val="Heading1"/>
      </w:pPr>
      <w:r>
        <w:lastRenderedPageBreak/>
        <w:t>Section II: Cybersecurity Overview</w:t>
      </w:r>
    </w:p>
    <w:p w14:paraId="747705EE" w14:textId="7BF3CF88" w:rsidR="000B66FE" w:rsidRDefault="000B66FE" w:rsidP="00071C48">
      <w:pPr>
        <w:pStyle w:val="Heading2"/>
      </w:pPr>
      <w:r>
        <w:t>Goal of cybersecurity</w:t>
      </w:r>
    </w:p>
    <w:p w14:paraId="2045DBA4" w14:textId="260B8C6B" w:rsidR="000B66FE" w:rsidRPr="000B66FE" w:rsidRDefault="000B66FE" w:rsidP="00790564">
      <w:r>
        <w:tab/>
      </w:r>
      <w:r w:rsidR="00790564">
        <w:t>A medical facility has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sorts of questions produces a model of acceptable risks and identification of business policies that require cybersecurity enforcement.  These enforcements protect the business against both negligent and malicious attacks that could harm the integrity or reputation of the brand.</w:t>
      </w:r>
    </w:p>
    <w:p w14:paraId="6DF2D9CB" w14:textId="2416BE90" w:rsidR="009C52EA" w:rsidRDefault="009C52EA" w:rsidP="00071C48">
      <w:pPr>
        <w:pStyle w:val="Heading2"/>
      </w:pPr>
      <w:r>
        <w:t>What challenges exist</w:t>
      </w:r>
    </w:p>
    <w:p w14:paraId="1FBBBD5C" w14:textId="77777777" w:rsidR="00790564" w:rsidRDefault="00790564" w:rsidP="00790564">
      <w:r>
        <w:tab/>
        <w:t>The interconnected nature of modern businesses, across a hybrid of technologies, creates protecting these incredibly complex systems challenging.  Vulnerabilities and configuration errors exist in all levels of the network topology.</w:t>
      </w:r>
    </w:p>
    <w:p w14:paraId="6A82B616" w14:textId="65899E2F" w:rsidR="00790564" w:rsidRPr="00790564" w:rsidRDefault="00790564" w:rsidP="00790564">
      <w:pPr>
        <w:ind w:firstLine="360"/>
      </w:pPr>
      <w:r w:rsidRPr="00790564">
        <w:rPr>
          <w:b/>
          <w:bCs/>
        </w:rPr>
        <w:t>Network Switches and Routing</w:t>
      </w:r>
      <w:r w:rsidRPr="00790564">
        <w:t>.</w:t>
      </w:r>
      <w:r>
        <w:t xml:space="preserve">  Firewall policies, intrusion detection, and prevention systems provide the first layer of defense.  However, the dynamic nature of many environments can introduce drift overtime.</w:t>
      </w:r>
    </w:p>
    <w:p w14:paraId="514818AE" w14:textId="3A20FA95" w:rsidR="00790564" w:rsidRPr="00790564" w:rsidRDefault="00790564" w:rsidP="00790564">
      <w:pPr>
        <w:ind w:firstLine="360"/>
      </w:pPr>
      <w:r w:rsidRPr="00790564">
        <w:rPr>
          <w:b/>
          <w:bCs/>
        </w:rPr>
        <w:t>Core infrastructure services</w:t>
      </w:r>
      <w:r w:rsidRPr="00790564">
        <w:t>.</w:t>
      </w:r>
      <w:r>
        <w:t xml:space="preserve">  </w:t>
      </w:r>
      <w:r>
        <w:t xml:space="preserve">Many distributed system technologies rely on core technologies such as Domain Name Services (DNS), Lightweight Directory Access Protocol (LDAP), and Dynamic Host Configuration Protocol (DHCP).  If one of these systems becomes compromised or made </w:t>
      </w:r>
      <w:proofErr w:type="spellStart"/>
      <w:r>
        <w:t>unaccessible</w:t>
      </w:r>
      <w:proofErr w:type="spellEnd"/>
      <w:r>
        <w:t>, then a cascade of outages can impact business continuity.</w:t>
      </w:r>
    </w:p>
    <w:p w14:paraId="525B6E8E" w14:textId="5A2EB557" w:rsidR="00790564" w:rsidRPr="00790564" w:rsidRDefault="00790564" w:rsidP="00790564">
      <w:pPr>
        <w:ind w:firstLine="360"/>
      </w:pPr>
      <w:r w:rsidRPr="00790564">
        <w:rPr>
          <w:b/>
          <w:bCs/>
        </w:rPr>
        <w:t>Application Layer</w:t>
      </w:r>
      <w:r>
        <w:t xml:space="preserve">. </w:t>
      </w:r>
      <w:r w:rsidRPr="00790564">
        <w:t>Applications rely on numerous protocols that model communication flows between systems</w:t>
      </w:r>
      <w:r w:rsidR="0046763A">
        <w:t>,</w:t>
      </w:r>
      <w:r w:rsidRPr="00790564">
        <w:t xml:space="preserve"> and ensuring</w:t>
      </w:r>
      <w:r w:rsidR="0046763A">
        <w:t xml:space="preserve"> each authorization and authentication is difficult to scale.</w:t>
      </w:r>
    </w:p>
    <w:p w14:paraId="152376AD" w14:textId="200D48C5" w:rsidR="00790564" w:rsidRPr="0046763A" w:rsidRDefault="00790564" w:rsidP="00790564">
      <w:pPr>
        <w:ind w:firstLine="360"/>
      </w:pPr>
      <w:r w:rsidRPr="00790564">
        <w:rPr>
          <w:b/>
          <w:bCs/>
        </w:rPr>
        <w:lastRenderedPageBreak/>
        <w:t>Cloud Layer</w:t>
      </w:r>
      <w:r w:rsidRPr="0046763A">
        <w:t>.</w:t>
      </w:r>
      <w:r w:rsidR="0046763A">
        <w:t xml:space="preserve">  Resources in the cloud have unique </w:t>
      </w:r>
      <w:bookmarkStart w:id="0" w:name="_GoBack"/>
      <w:r w:rsidR="0046763A">
        <w:t>footprints</w:t>
      </w:r>
      <w:bookmarkEnd w:id="0"/>
    </w:p>
    <w:p w14:paraId="11408567" w14:textId="1F2C7BD1" w:rsidR="000B66FE" w:rsidRDefault="00790564" w:rsidP="00790564">
      <w:pPr>
        <w:ind w:firstLine="360"/>
      </w:pPr>
      <w:r>
        <w:t xml:space="preserve">  </w:t>
      </w:r>
    </w:p>
    <w:p w14:paraId="70A92952" w14:textId="6320171A" w:rsidR="009C52EA" w:rsidRDefault="009C52EA" w:rsidP="00071C48">
      <w:pPr>
        <w:pStyle w:val="Heading2"/>
      </w:pPr>
      <w:r>
        <w:t xml:space="preserve">Who produces these </w:t>
      </w:r>
      <w:proofErr w:type="gramStart"/>
      <w:r>
        <w:t>issues</w:t>
      </w:r>
      <w:proofErr w:type="gramEnd"/>
    </w:p>
    <w:p w14:paraId="61233E8C" w14:textId="0BA30688" w:rsidR="000B66FE" w:rsidRPr="000B66FE" w:rsidRDefault="000B66FE" w:rsidP="000B66FE">
      <w:pPr>
        <w:pStyle w:val="ListParagraph"/>
        <w:numPr>
          <w:ilvl w:val="0"/>
          <w:numId w:val="6"/>
        </w:numPr>
      </w:pPr>
      <w:r>
        <w:t xml:space="preserve">Nation-states and </w:t>
      </w:r>
      <w:proofErr w:type="spellStart"/>
      <w:r>
        <w:t>well funded</w:t>
      </w:r>
      <w:proofErr w:type="spellEnd"/>
      <w:r>
        <w:t xml:space="preserve"> organizations</w:t>
      </w:r>
    </w:p>
    <w:p w14:paraId="719BA25C" w14:textId="052E0194" w:rsidR="009C52EA" w:rsidRDefault="009C52EA" w:rsidP="00071C48">
      <w:pPr>
        <w:pStyle w:val="Heading2"/>
      </w:pPr>
      <w:r>
        <w:t xml:space="preserve">What is the role of network </w:t>
      </w:r>
      <w:proofErr w:type="gramStart"/>
      <w:r>
        <w:t>security</w:t>
      </w:r>
      <w:proofErr w:type="gramEnd"/>
    </w:p>
    <w:p w14:paraId="50FF3540" w14:textId="06557AC5" w:rsidR="000B66FE" w:rsidRDefault="000B66FE" w:rsidP="000B66FE">
      <w:pPr>
        <w:pStyle w:val="ListParagraph"/>
        <w:numPr>
          <w:ilvl w:val="0"/>
          <w:numId w:val="7"/>
        </w:numPr>
      </w:pPr>
      <w:r>
        <w:t>Define risk management protocols</w:t>
      </w:r>
    </w:p>
    <w:p w14:paraId="18537ADC" w14:textId="0EE5D7DE" w:rsidR="000B66FE" w:rsidRDefault="000B66FE" w:rsidP="000B66FE">
      <w:pPr>
        <w:pStyle w:val="ListParagraph"/>
        <w:numPr>
          <w:ilvl w:val="0"/>
          <w:numId w:val="7"/>
        </w:numPr>
      </w:pPr>
      <w:r>
        <w:t>Limit the scope of escalations</w:t>
      </w:r>
    </w:p>
    <w:p w14:paraId="22970710" w14:textId="683DDDFA" w:rsidR="000B66FE" w:rsidRPr="000B66FE" w:rsidRDefault="000B66FE" w:rsidP="000B66FE">
      <w:pPr>
        <w:pStyle w:val="ListParagraph"/>
        <w:numPr>
          <w:ilvl w:val="0"/>
          <w:numId w:val="7"/>
        </w:numPr>
      </w:pPr>
      <w:r>
        <w:t>Ensuring SLA and QoS features</w:t>
      </w:r>
    </w:p>
    <w:p w14:paraId="72AB4699" w14:textId="6B39B68B" w:rsidR="009C52EA" w:rsidRDefault="009C52EA" w:rsidP="00071C48">
      <w:pPr>
        <w:pStyle w:val="Heading2"/>
      </w:pPr>
      <w:r>
        <w:t xml:space="preserve">What is the role of </w:t>
      </w:r>
      <w:proofErr w:type="gramStart"/>
      <w:r>
        <w:t>assessment</w:t>
      </w:r>
      <w:proofErr w:type="gramEnd"/>
    </w:p>
    <w:p w14:paraId="201CE703" w14:textId="6A280DED" w:rsidR="000B66FE" w:rsidRDefault="000B66FE" w:rsidP="000B66FE">
      <w:pPr>
        <w:pStyle w:val="ListParagraph"/>
        <w:numPr>
          <w:ilvl w:val="0"/>
          <w:numId w:val="8"/>
        </w:numPr>
      </w:pPr>
      <w:r>
        <w:t>Validate that design == implementation</w:t>
      </w:r>
    </w:p>
    <w:p w14:paraId="1DAB3B34" w14:textId="28799FA8" w:rsidR="000B66FE" w:rsidRPr="000B66FE" w:rsidRDefault="000B66FE" w:rsidP="000B66FE">
      <w:pPr>
        <w:pStyle w:val="ListParagraph"/>
        <w:numPr>
          <w:ilvl w:val="0"/>
          <w:numId w:val="8"/>
        </w:numPr>
      </w:pPr>
      <w:r>
        <w:t>Confirm expected versus in acted risks</w:t>
      </w:r>
    </w:p>
    <w:p w14:paraId="4DBA2EAB" w14:textId="21AE6A9A" w:rsidR="009C52EA" w:rsidRDefault="009C52EA" w:rsidP="00071C48">
      <w:pPr>
        <w:pStyle w:val="Heading2"/>
      </w:pPr>
      <w:r>
        <w:t xml:space="preserve">How do team communication and culture factor </w:t>
      </w:r>
      <w:proofErr w:type="gramStart"/>
      <w:r>
        <w:t>in</w:t>
      </w:r>
      <w:proofErr w:type="gramEnd"/>
    </w:p>
    <w:p w14:paraId="3B3C55EF" w14:textId="42B75933" w:rsidR="000B66FE" w:rsidRPr="000B66FE" w:rsidRDefault="000B66FE" w:rsidP="000B66FE">
      <w:pPr>
        <w:pStyle w:val="ListParagraph"/>
        <w:numPr>
          <w:ilvl w:val="0"/>
          <w:numId w:val="9"/>
        </w:numPr>
      </w:pPr>
      <w:r>
        <w:t xml:space="preserve">Security is not about </w:t>
      </w:r>
      <w:proofErr w:type="spellStart"/>
      <w:r>
        <w:t>critism</w:t>
      </w:r>
      <w:proofErr w:type="spellEnd"/>
      <w:r>
        <w:t xml:space="preserve">, </w:t>
      </w:r>
      <w:proofErr w:type="spellStart"/>
      <w:r>
        <w:t>its</w:t>
      </w:r>
      <w:proofErr w:type="spellEnd"/>
      <w:r>
        <w:t xml:space="preserve"> about reliability and continuity</w:t>
      </w:r>
    </w:p>
    <w:sectPr w:rsidR="000B66FE" w:rsidRPr="000B66F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D6E9CE" w14:textId="77777777" w:rsidR="00645917" w:rsidRDefault="00645917" w:rsidP="0082223F">
      <w:pPr>
        <w:spacing w:line="240" w:lineRule="auto"/>
      </w:pPr>
      <w:r>
        <w:separator/>
      </w:r>
    </w:p>
  </w:endnote>
  <w:endnote w:type="continuationSeparator" w:id="0">
    <w:p w14:paraId="3F850E3F" w14:textId="77777777" w:rsidR="00645917" w:rsidRDefault="0064591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11D427" w14:textId="77777777" w:rsidR="00645917" w:rsidRDefault="00645917" w:rsidP="0082223F">
      <w:pPr>
        <w:spacing w:line="240" w:lineRule="auto"/>
      </w:pPr>
      <w:r>
        <w:separator/>
      </w:r>
    </w:p>
  </w:footnote>
  <w:footnote w:type="continuationSeparator" w:id="0">
    <w:p w14:paraId="49B4225D" w14:textId="77777777" w:rsidR="00645917" w:rsidRDefault="0064591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9"/>
  </w:num>
  <w:num w:numId="5">
    <w:abstractNumId w:val="6"/>
  </w:num>
  <w:num w:numId="6">
    <w:abstractNumId w:val="4"/>
  </w:num>
  <w:num w:numId="7">
    <w:abstractNumId w:val="7"/>
  </w:num>
  <w:num w:numId="8">
    <w:abstractNumId w:val="1"/>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71C48"/>
    <w:rsid w:val="000B66FE"/>
    <w:rsid w:val="00183597"/>
    <w:rsid w:val="002806B7"/>
    <w:rsid w:val="00317B3C"/>
    <w:rsid w:val="003F4714"/>
    <w:rsid w:val="00401D65"/>
    <w:rsid w:val="004223E8"/>
    <w:rsid w:val="0046763A"/>
    <w:rsid w:val="004A784B"/>
    <w:rsid w:val="005B7079"/>
    <w:rsid w:val="00645917"/>
    <w:rsid w:val="006D793E"/>
    <w:rsid w:val="0073677D"/>
    <w:rsid w:val="00790564"/>
    <w:rsid w:val="007B0179"/>
    <w:rsid w:val="0082223F"/>
    <w:rsid w:val="0088201C"/>
    <w:rsid w:val="008B5129"/>
    <w:rsid w:val="009A757D"/>
    <w:rsid w:val="009C52EA"/>
    <w:rsid w:val="00B10CAB"/>
    <w:rsid w:val="00C73692"/>
    <w:rsid w:val="00C93BB7"/>
    <w:rsid w:val="00CB25E9"/>
    <w:rsid w:val="00D44837"/>
    <w:rsid w:val="00D85C7B"/>
    <w:rsid w:val="00DE2224"/>
    <w:rsid w:val="00ED371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1</b:RefOrder>
  </b:Source>
</b:Sources>
</file>

<file path=customXml/itemProps1.xml><?xml version="1.0" encoding="utf-8"?>
<ds:datastoreItem xmlns:ds="http://schemas.openxmlformats.org/officeDocument/2006/customXml" ds:itemID="{B791385C-D91F-453B-BDF1-6E6C1EB6F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7</TotalTime>
  <Pages>5</Pages>
  <Words>905</Words>
  <Characters>51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17:38:00Z</dcterms:created>
  <dcterms:modified xsi:type="dcterms:W3CDTF">2020-04-05T20:34:00Z</dcterms:modified>
</cp:coreProperties>
</file>